
<file path=[Content_Types].xml><?xml version="1.0" encoding="utf-8"?>
<Types xmlns="http://schemas.openxmlformats.org/package/2006/content-types">
  <Default Extension="xml" ContentType="application/xml"/>
  <Default Extension="docx" ContentType="application/vnd.openxmlformats-officedocument.wordprocessingml.document"/>
  <Default Extension="bin" ContentType="application/vnd.openxmlformats-officedocument.wordprocessingml.printerSettings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0684EB" w14:textId="4E609540" w:rsidR="003F722E" w:rsidRPr="00B2582F" w:rsidRDefault="00B2582F" w:rsidP="00B2582F">
      <w:r>
        <w:object w:dxaOrig="9420" w:dyaOrig="11740" w14:anchorId="6A4A98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1pt;height:587pt" o:ole="">
            <v:imagedata r:id="rId11" o:title=""/>
          </v:shape>
          <o:OLEObject Type="Embed" ProgID="Word.Document.12" ShapeID="_x0000_i1025" DrawAspect="Content" ObjectID="_1625306536" r:id="rId12">
            <o:FieldCodes>\s</o:FieldCodes>
          </o:OLEObject>
        </w:object>
      </w:r>
      <w:bookmarkStart w:id="0" w:name="_GoBack"/>
      <w:bookmarkEnd w:id="0"/>
    </w:p>
    <w:sectPr w:rsidR="003F722E" w:rsidRPr="00B2582F" w:rsidSect="00B2582F">
      <w:headerReference w:type="default" r:id="rId13"/>
      <w:headerReference w:type="first" r:id="rId14"/>
      <w:footerReference w:type="first" r:id="rId15"/>
      <w:pgSz w:w="11900" w:h="16840" w:code="9"/>
      <w:pgMar w:top="1440" w:right="1985" w:bottom="1191" w:left="993" w:header="567" w:footer="284" w:gutter="0"/>
      <w:cols w:space="708"/>
      <w:docGrid w:linePitch="360"/>
      <w:printerSettings r:id="rId1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4A8736" w14:textId="77777777" w:rsidR="00153D7E" w:rsidRDefault="00153D7E" w:rsidP="00F46801">
      <w:pPr>
        <w:spacing w:after="0" w:line="240" w:lineRule="auto"/>
      </w:pPr>
      <w:r>
        <w:separator/>
      </w:r>
    </w:p>
  </w:endnote>
  <w:endnote w:type="continuationSeparator" w:id="0">
    <w:p w14:paraId="3624C0E0" w14:textId="77777777" w:rsidR="00153D7E" w:rsidRDefault="00153D7E" w:rsidP="00F46801">
      <w:pPr>
        <w:spacing w:after="0" w:line="240" w:lineRule="auto"/>
      </w:pPr>
      <w:r>
        <w:continuationSeparator/>
      </w:r>
    </w:p>
  </w:endnote>
  <w:endnote w:type="continuationNotice" w:id="1">
    <w:p w14:paraId="410A6A33" w14:textId="77777777" w:rsidR="00153D7E" w:rsidRDefault="00153D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altName w:val="Courier New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tillium Lt">
    <w:altName w:val="Courier New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Univers 45 Light">
    <w:charset w:val="00"/>
    <w:family w:val="auto"/>
    <w:pitch w:val="variable"/>
    <w:sig w:usb0="80000023" w:usb1="00000000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B7A22E" w14:textId="77777777" w:rsidR="00F02FC8" w:rsidRDefault="00F02FC8">
    <w:pPr>
      <w:pStyle w:val="Footer"/>
    </w:pPr>
    <w:r w:rsidRPr="00B451F6">
      <w:rPr>
        <w:rFonts w:eastAsia="Calibri" w:cs="Times New Roman"/>
        <w:noProof/>
        <w:color w:val="333333"/>
        <w:sz w:val="16"/>
        <w:szCs w:val="16"/>
        <w:lang w:val="en-US"/>
      </w:rPr>
      <w:drawing>
        <wp:anchor distT="0" distB="0" distL="114300" distR="114300" simplePos="0" relativeHeight="251658240" behindDoc="0" locked="0" layoutInCell="1" allowOverlap="1" wp14:anchorId="1C82C867" wp14:editId="604ECBCB">
          <wp:simplePos x="0" y="0"/>
          <wp:positionH relativeFrom="column">
            <wp:posOffset>3242310</wp:posOffset>
          </wp:positionH>
          <wp:positionV relativeFrom="paragraph">
            <wp:posOffset>-2145205</wp:posOffset>
          </wp:positionV>
          <wp:extent cx="3708400" cy="3708400"/>
          <wp:effectExtent l="0" t="0" r="6350" b="6350"/>
          <wp:wrapNone/>
          <wp:docPr id="4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mmunity circles 20% black 10cm for Wor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8400" cy="370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eastAsia="Calibri" w:cs="Times New Roman"/>
        <w:noProof/>
        <w:color w:val="333333"/>
        <w:lang w:val="en-US"/>
      </w:rPr>
      <w:drawing>
        <wp:anchor distT="0" distB="0" distL="114300" distR="114300" simplePos="0" relativeHeight="251658241" behindDoc="1" locked="1" layoutInCell="1" allowOverlap="1" wp14:anchorId="49ED0350" wp14:editId="24A4E25D">
          <wp:simplePos x="0" y="0"/>
          <wp:positionH relativeFrom="column">
            <wp:posOffset>0</wp:posOffset>
          </wp:positionH>
          <wp:positionV relativeFrom="paragraph">
            <wp:posOffset>-180340</wp:posOffset>
          </wp:positionV>
          <wp:extent cx="1456266" cy="236461"/>
          <wp:effectExtent l="0" t="0" r="0" b="0"/>
          <wp:wrapNone/>
          <wp:docPr id="5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flag left + 2 lines black master cmyk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6266" cy="2364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EC6838" w14:textId="77777777" w:rsidR="00153D7E" w:rsidRDefault="00153D7E" w:rsidP="00F46801">
      <w:pPr>
        <w:spacing w:after="0" w:line="240" w:lineRule="auto"/>
      </w:pPr>
      <w:r>
        <w:separator/>
      </w:r>
    </w:p>
  </w:footnote>
  <w:footnote w:type="continuationSeparator" w:id="0">
    <w:p w14:paraId="42FDBAE9" w14:textId="77777777" w:rsidR="00153D7E" w:rsidRDefault="00153D7E" w:rsidP="00F46801">
      <w:pPr>
        <w:spacing w:after="0" w:line="240" w:lineRule="auto"/>
      </w:pPr>
      <w:r>
        <w:continuationSeparator/>
      </w:r>
    </w:p>
  </w:footnote>
  <w:footnote w:type="continuationNotice" w:id="1">
    <w:p w14:paraId="467EE92C" w14:textId="77777777" w:rsidR="00153D7E" w:rsidRDefault="00153D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B6C05E" w14:textId="5C150BDD" w:rsidR="00F02FC8" w:rsidRPr="004F6288" w:rsidRDefault="00F02FC8" w:rsidP="008B16E8">
    <w:pPr>
      <w:widowControl w:val="0"/>
      <w:spacing w:before="120" w:after="0"/>
      <w:ind w:left="3600" w:right="-252"/>
      <w:jc w:val="right"/>
      <w:rPr>
        <w:rFonts w:ascii="Calibri Light" w:eastAsia="Calibri Light" w:hAnsi="Calibri Light" w:cs="Calibri Light"/>
        <w:color w:val="auto"/>
        <w:szCs w:val="16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8FB6C8" w14:textId="77777777" w:rsidR="00F02FC8" w:rsidRDefault="00F02FC8" w:rsidP="00CE36D4">
    <w:pPr>
      <w:pStyle w:val="Header"/>
      <w:jc w:val="right"/>
    </w:pPr>
    <w:r w:rsidRPr="00EB6637">
      <w:rPr>
        <w:rFonts w:asciiTheme="minorHAnsi" w:hAnsiTheme="minorHAnsi" w:cstheme="minorHAnsi"/>
        <w:noProof/>
        <w:lang w:val="en-US"/>
      </w:rPr>
      <w:drawing>
        <wp:anchor distT="0" distB="0" distL="114300" distR="114300" simplePos="0" relativeHeight="251658244" behindDoc="1" locked="0" layoutInCell="1" allowOverlap="1" wp14:anchorId="25C6F278" wp14:editId="5C50A2CF">
          <wp:simplePos x="0" y="0"/>
          <wp:positionH relativeFrom="page">
            <wp:posOffset>601345</wp:posOffset>
          </wp:positionH>
          <wp:positionV relativeFrom="paragraph">
            <wp:posOffset>-137204</wp:posOffset>
          </wp:positionV>
          <wp:extent cx="2175510" cy="734695"/>
          <wp:effectExtent l="0" t="0" r="0" b="8255"/>
          <wp:wrapNone/>
          <wp:docPr id="3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limate KIC horizontal logo for Word files.ep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863" t="29772" r="36972" b="28554"/>
                  <a:stretch/>
                </pic:blipFill>
                <pic:spPr bwMode="auto">
                  <a:xfrm>
                    <a:off x="0" y="0"/>
                    <a:ext cx="2175510" cy="7346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SubtitleChar"/>
        <w:rFonts w:eastAsiaTheme="minorHAnsi"/>
        <w:color w:val="6BB745"/>
      </w:rPr>
      <w:t xml:space="preserve">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B1555"/>
    <w:multiLevelType w:val="hybridMultilevel"/>
    <w:tmpl w:val="44EC5E5E"/>
    <w:lvl w:ilvl="0" w:tplc="DB3E7C66">
      <w:start w:val="1"/>
      <w:numFmt w:val="lowerRoman"/>
      <w:lvlText w:val="%1."/>
      <w:lvlJc w:val="left"/>
      <w:pPr>
        <w:ind w:left="780" w:hanging="476"/>
        <w:jc w:val="right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1" w:tplc="F0FA4E3E">
      <w:numFmt w:val="bullet"/>
      <w:lvlText w:val="•"/>
      <w:lvlJc w:val="left"/>
      <w:pPr>
        <w:ind w:left="1597" w:hanging="476"/>
      </w:pPr>
      <w:rPr>
        <w:rFonts w:hint="default"/>
      </w:rPr>
    </w:lvl>
    <w:lvl w:ilvl="2" w:tplc="09C42902">
      <w:numFmt w:val="bullet"/>
      <w:lvlText w:val="•"/>
      <w:lvlJc w:val="left"/>
      <w:pPr>
        <w:ind w:left="2414" w:hanging="476"/>
      </w:pPr>
      <w:rPr>
        <w:rFonts w:hint="default"/>
      </w:rPr>
    </w:lvl>
    <w:lvl w:ilvl="3" w:tplc="8C6C79F0">
      <w:numFmt w:val="bullet"/>
      <w:lvlText w:val="•"/>
      <w:lvlJc w:val="left"/>
      <w:pPr>
        <w:ind w:left="3231" w:hanging="476"/>
      </w:pPr>
      <w:rPr>
        <w:rFonts w:hint="default"/>
      </w:rPr>
    </w:lvl>
    <w:lvl w:ilvl="4" w:tplc="4AC03D18">
      <w:numFmt w:val="bullet"/>
      <w:lvlText w:val="•"/>
      <w:lvlJc w:val="left"/>
      <w:pPr>
        <w:ind w:left="4048" w:hanging="476"/>
      </w:pPr>
      <w:rPr>
        <w:rFonts w:hint="default"/>
      </w:rPr>
    </w:lvl>
    <w:lvl w:ilvl="5" w:tplc="47A6FAF6">
      <w:numFmt w:val="bullet"/>
      <w:lvlText w:val="•"/>
      <w:lvlJc w:val="left"/>
      <w:pPr>
        <w:ind w:left="4865" w:hanging="476"/>
      </w:pPr>
      <w:rPr>
        <w:rFonts w:hint="default"/>
      </w:rPr>
    </w:lvl>
    <w:lvl w:ilvl="6" w:tplc="376226DA">
      <w:numFmt w:val="bullet"/>
      <w:lvlText w:val="•"/>
      <w:lvlJc w:val="left"/>
      <w:pPr>
        <w:ind w:left="5682" w:hanging="476"/>
      </w:pPr>
      <w:rPr>
        <w:rFonts w:hint="default"/>
      </w:rPr>
    </w:lvl>
    <w:lvl w:ilvl="7" w:tplc="FA067238">
      <w:numFmt w:val="bullet"/>
      <w:lvlText w:val="•"/>
      <w:lvlJc w:val="left"/>
      <w:pPr>
        <w:ind w:left="6499" w:hanging="476"/>
      </w:pPr>
      <w:rPr>
        <w:rFonts w:hint="default"/>
      </w:rPr>
    </w:lvl>
    <w:lvl w:ilvl="8" w:tplc="345C3DC4">
      <w:numFmt w:val="bullet"/>
      <w:lvlText w:val="•"/>
      <w:lvlJc w:val="left"/>
      <w:pPr>
        <w:ind w:left="7316" w:hanging="476"/>
      </w:pPr>
      <w:rPr>
        <w:rFonts w:hint="default"/>
      </w:rPr>
    </w:lvl>
  </w:abstractNum>
  <w:abstractNum w:abstractNumId="1">
    <w:nsid w:val="2B0648C6"/>
    <w:multiLevelType w:val="multilevel"/>
    <w:tmpl w:val="F50C8828"/>
    <w:lvl w:ilvl="0">
      <w:start w:val="1"/>
      <w:numFmt w:val="decimal"/>
      <w:pStyle w:val="Title"/>
      <w:lvlText w:val="%1"/>
      <w:legacy w:legacy="1" w:legacySpace="144" w:legacyIndent="0"/>
      <w:lvlJc w:val="left"/>
      <w:rPr>
        <w:rFonts w:hint="default"/>
        <w:b/>
        <w:i w:val="0"/>
        <w:color w:val="auto"/>
        <w:sz w:val="22"/>
      </w:rPr>
    </w:lvl>
    <w:lvl w:ilvl="1">
      <w:start w:val="1"/>
      <w:numFmt w:val="decimal"/>
      <w:lvlText w:val="%1.%2"/>
      <w:legacy w:legacy="1" w:legacySpace="144" w:legacyIndent="0"/>
      <w:lvlJc w:val="left"/>
      <w:rPr>
        <w:b w:val="0"/>
        <w:i w:val="0"/>
      </w:rPr>
    </w:lvl>
    <w:lvl w:ilvl="2">
      <w:start w:val="1"/>
      <w:numFmt w:val="decimal"/>
      <w:lvlText w:val="%1.%2.%3"/>
      <w:legacy w:legacy="1" w:legacySpace="144" w:legacyIndent="0"/>
      <w:lvlJc w:val="left"/>
      <w:rPr>
        <w:b w:val="0"/>
        <w:i w:val="0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b w:val="0"/>
        <w:i w:val="0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decimal"/>
      <w:lvlText w:val="%6"/>
      <w:legacy w:legacy="1" w:legacySpace="144" w:legacyIndent="0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suff w:val="nothing"/>
      <w:lvlText w:val=""/>
      <w:lvlJc w:val="left"/>
    </w:lvl>
  </w:abstractNum>
  <w:abstractNum w:abstractNumId="2">
    <w:nsid w:val="2DE60793"/>
    <w:multiLevelType w:val="multilevel"/>
    <w:tmpl w:val="9C32CEE8"/>
    <w:lvl w:ilvl="0">
      <w:start w:val="1"/>
      <w:numFmt w:val="decimal"/>
      <w:pStyle w:val="Numbering"/>
      <w:lvlText w:val="%1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1C500FC"/>
    <w:multiLevelType w:val="hybridMultilevel"/>
    <w:tmpl w:val="20606FF4"/>
    <w:lvl w:ilvl="0" w:tplc="DB3E7C66">
      <w:start w:val="1"/>
      <w:numFmt w:val="lowerRoman"/>
      <w:lvlText w:val="%1."/>
      <w:lvlJc w:val="left"/>
      <w:pPr>
        <w:ind w:left="36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3B60B16"/>
    <w:multiLevelType w:val="hybridMultilevel"/>
    <w:tmpl w:val="FA567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A348C4"/>
    <w:multiLevelType w:val="hybridMultilevel"/>
    <w:tmpl w:val="0280260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76538E"/>
    <w:multiLevelType w:val="hybridMultilevel"/>
    <w:tmpl w:val="030E7536"/>
    <w:lvl w:ilvl="0" w:tplc="0CD470A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593CDF"/>
    <w:multiLevelType w:val="hybridMultilevel"/>
    <w:tmpl w:val="F7449B38"/>
    <w:lvl w:ilvl="0" w:tplc="2040A20E">
      <w:start w:val="1"/>
      <w:numFmt w:val="decimal"/>
      <w:lvlText w:val="%1."/>
      <w:lvlJc w:val="left"/>
      <w:pPr>
        <w:ind w:left="100" w:hanging="360"/>
      </w:pPr>
      <w:rPr>
        <w:rFonts w:ascii="Calibri" w:eastAsia="Calibri" w:hAnsi="Calibri" w:cs="Calibri" w:hint="default"/>
        <w:spacing w:val="-1"/>
        <w:w w:val="100"/>
        <w:sz w:val="20"/>
        <w:szCs w:val="20"/>
      </w:rPr>
    </w:lvl>
    <w:lvl w:ilvl="1" w:tplc="7B46C850">
      <w:start w:val="1"/>
      <w:numFmt w:val="lowerRoman"/>
      <w:lvlText w:val="%2."/>
      <w:lvlJc w:val="left"/>
      <w:pPr>
        <w:ind w:left="840" w:hanging="476"/>
        <w:jc w:val="right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2" w:tplc="5156B17E">
      <w:numFmt w:val="bullet"/>
      <w:lvlText w:val="•"/>
      <w:lvlJc w:val="left"/>
      <w:pPr>
        <w:ind w:left="1920" w:hanging="476"/>
      </w:pPr>
      <w:rPr>
        <w:rFonts w:hint="default"/>
      </w:rPr>
    </w:lvl>
    <w:lvl w:ilvl="3" w:tplc="C3C4DA16">
      <w:numFmt w:val="bullet"/>
      <w:lvlText w:val="•"/>
      <w:lvlJc w:val="left"/>
      <w:pPr>
        <w:ind w:left="3001" w:hanging="476"/>
      </w:pPr>
      <w:rPr>
        <w:rFonts w:hint="default"/>
      </w:rPr>
    </w:lvl>
    <w:lvl w:ilvl="4" w:tplc="FD48683C">
      <w:numFmt w:val="bullet"/>
      <w:lvlText w:val="•"/>
      <w:lvlJc w:val="left"/>
      <w:pPr>
        <w:ind w:left="4082" w:hanging="476"/>
      </w:pPr>
      <w:rPr>
        <w:rFonts w:hint="default"/>
      </w:rPr>
    </w:lvl>
    <w:lvl w:ilvl="5" w:tplc="52C849D4">
      <w:numFmt w:val="bullet"/>
      <w:lvlText w:val="•"/>
      <w:lvlJc w:val="left"/>
      <w:pPr>
        <w:ind w:left="5162" w:hanging="476"/>
      </w:pPr>
      <w:rPr>
        <w:rFonts w:hint="default"/>
      </w:rPr>
    </w:lvl>
    <w:lvl w:ilvl="6" w:tplc="A61AC7E6">
      <w:numFmt w:val="bullet"/>
      <w:lvlText w:val="•"/>
      <w:lvlJc w:val="left"/>
      <w:pPr>
        <w:ind w:left="6243" w:hanging="476"/>
      </w:pPr>
      <w:rPr>
        <w:rFonts w:hint="default"/>
      </w:rPr>
    </w:lvl>
    <w:lvl w:ilvl="7" w:tplc="419ECD4C">
      <w:numFmt w:val="bullet"/>
      <w:lvlText w:val="•"/>
      <w:lvlJc w:val="left"/>
      <w:pPr>
        <w:ind w:left="7324" w:hanging="476"/>
      </w:pPr>
      <w:rPr>
        <w:rFonts w:hint="default"/>
      </w:rPr>
    </w:lvl>
    <w:lvl w:ilvl="8" w:tplc="513AB7B4">
      <w:numFmt w:val="bullet"/>
      <w:lvlText w:val="•"/>
      <w:lvlJc w:val="left"/>
      <w:pPr>
        <w:ind w:left="8404" w:hanging="476"/>
      </w:pPr>
      <w:rPr>
        <w:rFonts w:hint="default"/>
      </w:rPr>
    </w:lvl>
  </w:abstractNum>
  <w:abstractNum w:abstractNumId="8">
    <w:nsid w:val="6C0E3625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>
    <w:nsid w:val="7DF86CA5"/>
    <w:multiLevelType w:val="hybridMultilevel"/>
    <w:tmpl w:val="68DA06D2"/>
    <w:lvl w:ilvl="0" w:tplc="298C3B56">
      <w:numFmt w:val="bullet"/>
      <w:lvlText w:val="-"/>
      <w:lvlJc w:val="left"/>
      <w:pPr>
        <w:ind w:left="206" w:hanging="107"/>
      </w:pPr>
      <w:rPr>
        <w:rFonts w:ascii="Calibri" w:eastAsia="Calibri" w:hAnsi="Calibri" w:cs="Calibri" w:hint="default"/>
        <w:i/>
        <w:spacing w:val="-1"/>
        <w:w w:val="100"/>
        <w:sz w:val="20"/>
        <w:szCs w:val="20"/>
      </w:rPr>
    </w:lvl>
    <w:lvl w:ilvl="1" w:tplc="D28CCA20">
      <w:numFmt w:val="bullet"/>
      <w:lvlText w:val=""/>
      <w:lvlJc w:val="left"/>
      <w:pPr>
        <w:ind w:left="820" w:hanging="290"/>
      </w:pPr>
      <w:rPr>
        <w:rFonts w:ascii="Symbol" w:eastAsia="Symbol" w:hAnsi="Symbol" w:cs="Symbol" w:hint="default"/>
        <w:w w:val="99"/>
        <w:sz w:val="24"/>
        <w:szCs w:val="24"/>
      </w:rPr>
    </w:lvl>
    <w:lvl w:ilvl="2" w:tplc="C00C1122">
      <w:numFmt w:val="bullet"/>
      <w:lvlText w:val="•"/>
      <w:lvlJc w:val="left"/>
      <w:pPr>
        <w:ind w:left="1902" w:hanging="290"/>
      </w:pPr>
      <w:rPr>
        <w:rFonts w:hint="default"/>
      </w:rPr>
    </w:lvl>
    <w:lvl w:ilvl="3" w:tplc="98B6FBB2">
      <w:numFmt w:val="bullet"/>
      <w:lvlText w:val="•"/>
      <w:lvlJc w:val="left"/>
      <w:pPr>
        <w:ind w:left="2985" w:hanging="290"/>
      </w:pPr>
      <w:rPr>
        <w:rFonts w:hint="default"/>
      </w:rPr>
    </w:lvl>
    <w:lvl w:ilvl="4" w:tplc="86F04288">
      <w:numFmt w:val="bullet"/>
      <w:lvlText w:val="•"/>
      <w:lvlJc w:val="left"/>
      <w:pPr>
        <w:ind w:left="4068" w:hanging="290"/>
      </w:pPr>
      <w:rPr>
        <w:rFonts w:hint="default"/>
      </w:rPr>
    </w:lvl>
    <w:lvl w:ilvl="5" w:tplc="D97A9D82">
      <w:numFmt w:val="bullet"/>
      <w:lvlText w:val="•"/>
      <w:lvlJc w:val="left"/>
      <w:pPr>
        <w:ind w:left="5151" w:hanging="290"/>
      </w:pPr>
      <w:rPr>
        <w:rFonts w:hint="default"/>
      </w:rPr>
    </w:lvl>
    <w:lvl w:ilvl="6" w:tplc="F034A6F2">
      <w:numFmt w:val="bullet"/>
      <w:lvlText w:val="•"/>
      <w:lvlJc w:val="left"/>
      <w:pPr>
        <w:ind w:left="6234" w:hanging="290"/>
      </w:pPr>
      <w:rPr>
        <w:rFonts w:hint="default"/>
      </w:rPr>
    </w:lvl>
    <w:lvl w:ilvl="7" w:tplc="013A4DA6">
      <w:numFmt w:val="bullet"/>
      <w:lvlText w:val="•"/>
      <w:lvlJc w:val="left"/>
      <w:pPr>
        <w:ind w:left="7317" w:hanging="290"/>
      </w:pPr>
      <w:rPr>
        <w:rFonts w:hint="default"/>
      </w:rPr>
    </w:lvl>
    <w:lvl w:ilvl="8" w:tplc="5734E7F6">
      <w:numFmt w:val="bullet"/>
      <w:lvlText w:val="•"/>
      <w:lvlJc w:val="left"/>
      <w:pPr>
        <w:ind w:left="8400" w:hanging="290"/>
      </w:pPr>
      <w:rPr>
        <w:rFonts w:hint="default"/>
      </w:rPr>
    </w:lvl>
  </w:abstractNum>
  <w:abstractNum w:abstractNumId="10">
    <w:nsid w:val="7E3F0A23"/>
    <w:multiLevelType w:val="hybridMultilevel"/>
    <w:tmpl w:val="0280260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6"/>
  </w:num>
  <w:num w:numId="5">
    <w:abstractNumId w:val="9"/>
  </w:num>
  <w:num w:numId="6">
    <w:abstractNumId w:val="0"/>
  </w:num>
  <w:num w:numId="7">
    <w:abstractNumId w:val="10"/>
  </w:num>
  <w:num w:numId="8">
    <w:abstractNumId w:val="7"/>
  </w:num>
  <w:num w:numId="9">
    <w:abstractNumId w:val="3"/>
  </w:num>
  <w:num w:numId="10">
    <w:abstractNumId w:val="5"/>
  </w:num>
  <w:num w:numId="11">
    <w:abstractNumId w:val="4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formatting="1" w:enforcement="0"/>
  <w:defaultTabStop w:val="720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gcCEyMDc0sjMyUdpeDU4uLM/DyQAsNaAGLhr3gsAAAA"/>
  </w:docVars>
  <w:rsids>
    <w:rsidRoot w:val="00F46801"/>
    <w:rsid w:val="00000071"/>
    <w:rsid w:val="00002998"/>
    <w:rsid w:val="0000735F"/>
    <w:rsid w:val="0001153D"/>
    <w:rsid w:val="00016AD5"/>
    <w:rsid w:val="00033A82"/>
    <w:rsid w:val="000347D2"/>
    <w:rsid w:val="00035C4E"/>
    <w:rsid w:val="000367DF"/>
    <w:rsid w:val="00043D09"/>
    <w:rsid w:val="00053FF0"/>
    <w:rsid w:val="000666DB"/>
    <w:rsid w:val="00073C1F"/>
    <w:rsid w:val="00074AA8"/>
    <w:rsid w:val="00076ED7"/>
    <w:rsid w:val="00083954"/>
    <w:rsid w:val="00087023"/>
    <w:rsid w:val="00093841"/>
    <w:rsid w:val="00093CF9"/>
    <w:rsid w:val="00095D48"/>
    <w:rsid w:val="000A429D"/>
    <w:rsid w:val="000B5353"/>
    <w:rsid w:val="000C39ED"/>
    <w:rsid w:val="000C4091"/>
    <w:rsid w:val="000C4A34"/>
    <w:rsid w:val="000C61B9"/>
    <w:rsid w:val="000E1C53"/>
    <w:rsid w:val="000E6435"/>
    <w:rsid w:val="000E7667"/>
    <w:rsid w:val="000F782A"/>
    <w:rsid w:val="000F7E80"/>
    <w:rsid w:val="00100C5A"/>
    <w:rsid w:val="0010392D"/>
    <w:rsid w:val="00107675"/>
    <w:rsid w:val="0010777F"/>
    <w:rsid w:val="001147FD"/>
    <w:rsid w:val="00115E4E"/>
    <w:rsid w:val="00117AE6"/>
    <w:rsid w:val="00121152"/>
    <w:rsid w:val="00135E02"/>
    <w:rsid w:val="001411B3"/>
    <w:rsid w:val="00143DEC"/>
    <w:rsid w:val="00144237"/>
    <w:rsid w:val="00150DFA"/>
    <w:rsid w:val="00152B8A"/>
    <w:rsid w:val="00153D7E"/>
    <w:rsid w:val="001600A9"/>
    <w:rsid w:val="00161AC3"/>
    <w:rsid w:val="00161D32"/>
    <w:rsid w:val="00166773"/>
    <w:rsid w:val="00172F2C"/>
    <w:rsid w:val="00176938"/>
    <w:rsid w:val="001809CB"/>
    <w:rsid w:val="00185F6D"/>
    <w:rsid w:val="00186137"/>
    <w:rsid w:val="001914E0"/>
    <w:rsid w:val="001A4F8A"/>
    <w:rsid w:val="001A63D8"/>
    <w:rsid w:val="001A6B86"/>
    <w:rsid w:val="001A7866"/>
    <w:rsid w:val="001B42F2"/>
    <w:rsid w:val="001C02FD"/>
    <w:rsid w:val="001C7FBB"/>
    <w:rsid w:val="001D2079"/>
    <w:rsid w:val="001D58D6"/>
    <w:rsid w:val="001E4B94"/>
    <w:rsid w:val="001E701F"/>
    <w:rsid w:val="001E75D3"/>
    <w:rsid w:val="001E7BAE"/>
    <w:rsid w:val="001F749F"/>
    <w:rsid w:val="001F7AB1"/>
    <w:rsid w:val="0020619A"/>
    <w:rsid w:val="0020648B"/>
    <w:rsid w:val="00211A5A"/>
    <w:rsid w:val="002217D6"/>
    <w:rsid w:val="00225844"/>
    <w:rsid w:val="00250CE7"/>
    <w:rsid w:val="00251A38"/>
    <w:rsid w:val="002544A7"/>
    <w:rsid w:val="002547BC"/>
    <w:rsid w:val="0026302F"/>
    <w:rsid w:val="002632FC"/>
    <w:rsid w:val="00266194"/>
    <w:rsid w:val="00267A30"/>
    <w:rsid w:val="00275CB1"/>
    <w:rsid w:val="00281D41"/>
    <w:rsid w:val="00292DF4"/>
    <w:rsid w:val="002950F2"/>
    <w:rsid w:val="0029607A"/>
    <w:rsid w:val="002A1210"/>
    <w:rsid w:val="002A4D35"/>
    <w:rsid w:val="002B0689"/>
    <w:rsid w:val="002B21BF"/>
    <w:rsid w:val="002C0F69"/>
    <w:rsid w:val="002C2F79"/>
    <w:rsid w:val="002C3C3E"/>
    <w:rsid w:val="002C65DD"/>
    <w:rsid w:val="002C6E06"/>
    <w:rsid w:val="002D26D9"/>
    <w:rsid w:val="002D3E04"/>
    <w:rsid w:val="002D65B0"/>
    <w:rsid w:val="002E6867"/>
    <w:rsid w:val="002E7BE5"/>
    <w:rsid w:val="002F2A6C"/>
    <w:rsid w:val="00305B08"/>
    <w:rsid w:val="003067D6"/>
    <w:rsid w:val="0031187F"/>
    <w:rsid w:val="00312DFE"/>
    <w:rsid w:val="00313729"/>
    <w:rsid w:val="00313CB0"/>
    <w:rsid w:val="003148C9"/>
    <w:rsid w:val="00317E18"/>
    <w:rsid w:val="00326631"/>
    <w:rsid w:val="00332D27"/>
    <w:rsid w:val="0033704E"/>
    <w:rsid w:val="0033717E"/>
    <w:rsid w:val="0034015B"/>
    <w:rsid w:val="00340C83"/>
    <w:rsid w:val="003414CC"/>
    <w:rsid w:val="00350BF2"/>
    <w:rsid w:val="00360D49"/>
    <w:rsid w:val="00370754"/>
    <w:rsid w:val="0038501D"/>
    <w:rsid w:val="003863B7"/>
    <w:rsid w:val="003A32C5"/>
    <w:rsid w:val="003A50A4"/>
    <w:rsid w:val="003A609A"/>
    <w:rsid w:val="003B29B4"/>
    <w:rsid w:val="003C22B8"/>
    <w:rsid w:val="003C2B59"/>
    <w:rsid w:val="003C3892"/>
    <w:rsid w:val="003C652F"/>
    <w:rsid w:val="003C674E"/>
    <w:rsid w:val="003C7EAB"/>
    <w:rsid w:val="003D3E33"/>
    <w:rsid w:val="003D7439"/>
    <w:rsid w:val="003E23C3"/>
    <w:rsid w:val="003E3A35"/>
    <w:rsid w:val="003E47BA"/>
    <w:rsid w:val="003E4D6A"/>
    <w:rsid w:val="003E7A65"/>
    <w:rsid w:val="003F0632"/>
    <w:rsid w:val="003F722E"/>
    <w:rsid w:val="004012FB"/>
    <w:rsid w:val="00404A11"/>
    <w:rsid w:val="00404C89"/>
    <w:rsid w:val="00407F05"/>
    <w:rsid w:val="00410C67"/>
    <w:rsid w:val="00417A90"/>
    <w:rsid w:val="00424803"/>
    <w:rsid w:val="004307FC"/>
    <w:rsid w:val="004314F5"/>
    <w:rsid w:val="004360E0"/>
    <w:rsid w:val="004371BE"/>
    <w:rsid w:val="004430FF"/>
    <w:rsid w:val="0044495B"/>
    <w:rsid w:val="00452B79"/>
    <w:rsid w:val="004607B4"/>
    <w:rsid w:val="00464DA7"/>
    <w:rsid w:val="00465C86"/>
    <w:rsid w:val="00471153"/>
    <w:rsid w:val="00480461"/>
    <w:rsid w:val="00484C61"/>
    <w:rsid w:val="00490A90"/>
    <w:rsid w:val="00491947"/>
    <w:rsid w:val="0049288B"/>
    <w:rsid w:val="004B098D"/>
    <w:rsid w:val="004B236A"/>
    <w:rsid w:val="004B3209"/>
    <w:rsid w:val="004B6752"/>
    <w:rsid w:val="004C404C"/>
    <w:rsid w:val="004D0C98"/>
    <w:rsid w:val="004D1A18"/>
    <w:rsid w:val="004D71CB"/>
    <w:rsid w:val="004E14CB"/>
    <w:rsid w:val="004E4EAC"/>
    <w:rsid w:val="004E56CD"/>
    <w:rsid w:val="004E58EE"/>
    <w:rsid w:val="004F0757"/>
    <w:rsid w:val="004F5188"/>
    <w:rsid w:val="004F5573"/>
    <w:rsid w:val="004F6288"/>
    <w:rsid w:val="00500033"/>
    <w:rsid w:val="005029BD"/>
    <w:rsid w:val="00503366"/>
    <w:rsid w:val="005033DE"/>
    <w:rsid w:val="0052279A"/>
    <w:rsid w:val="0052683C"/>
    <w:rsid w:val="00530C81"/>
    <w:rsid w:val="0053113D"/>
    <w:rsid w:val="005328DE"/>
    <w:rsid w:val="00534516"/>
    <w:rsid w:val="005445E7"/>
    <w:rsid w:val="0055074B"/>
    <w:rsid w:val="00550B73"/>
    <w:rsid w:val="0056777C"/>
    <w:rsid w:val="00570F05"/>
    <w:rsid w:val="00582C6E"/>
    <w:rsid w:val="00585BCF"/>
    <w:rsid w:val="00586295"/>
    <w:rsid w:val="00587258"/>
    <w:rsid w:val="005957B6"/>
    <w:rsid w:val="005A551D"/>
    <w:rsid w:val="005A78FB"/>
    <w:rsid w:val="005B41C6"/>
    <w:rsid w:val="005C0A1D"/>
    <w:rsid w:val="005D1F69"/>
    <w:rsid w:val="005F06E0"/>
    <w:rsid w:val="00604847"/>
    <w:rsid w:val="00610697"/>
    <w:rsid w:val="00610DB6"/>
    <w:rsid w:val="00613A6C"/>
    <w:rsid w:val="00616426"/>
    <w:rsid w:val="006340EA"/>
    <w:rsid w:val="0063727B"/>
    <w:rsid w:val="006406D4"/>
    <w:rsid w:val="00646CBF"/>
    <w:rsid w:val="00651ED8"/>
    <w:rsid w:val="00661D0E"/>
    <w:rsid w:val="00661E7E"/>
    <w:rsid w:val="00662C57"/>
    <w:rsid w:val="006714BB"/>
    <w:rsid w:val="006728B4"/>
    <w:rsid w:val="00680BCA"/>
    <w:rsid w:val="00686086"/>
    <w:rsid w:val="00691BF9"/>
    <w:rsid w:val="006966F6"/>
    <w:rsid w:val="006B2EFF"/>
    <w:rsid w:val="006B7BC8"/>
    <w:rsid w:val="006C27BC"/>
    <w:rsid w:val="006C375C"/>
    <w:rsid w:val="006C57F9"/>
    <w:rsid w:val="006C595A"/>
    <w:rsid w:val="006D05E9"/>
    <w:rsid w:val="006D2BCD"/>
    <w:rsid w:val="006E6B44"/>
    <w:rsid w:val="006E7DED"/>
    <w:rsid w:val="006F06C8"/>
    <w:rsid w:val="006F23B0"/>
    <w:rsid w:val="006F4A87"/>
    <w:rsid w:val="0071448F"/>
    <w:rsid w:val="00725C1C"/>
    <w:rsid w:val="0073355D"/>
    <w:rsid w:val="00741089"/>
    <w:rsid w:val="00756F46"/>
    <w:rsid w:val="00763D74"/>
    <w:rsid w:val="0076622C"/>
    <w:rsid w:val="00772033"/>
    <w:rsid w:val="0077287C"/>
    <w:rsid w:val="00776504"/>
    <w:rsid w:val="00776CFE"/>
    <w:rsid w:val="00777385"/>
    <w:rsid w:val="0078319E"/>
    <w:rsid w:val="00785269"/>
    <w:rsid w:val="00785D5F"/>
    <w:rsid w:val="00786420"/>
    <w:rsid w:val="007870F8"/>
    <w:rsid w:val="0078751C"/>
    <w:rsid w:val="00793E75"/>
    <w:rsid w:val="00794D49"/>
    <w:rsid w:val="00796666"/>
    <w:rsid w:val="007A1CC6"/>
    <w:rsid w:val="007B46D4"/>
    <w:rsid w:val="007B6B03"/>
    <w:rsid w:val="007B6E58"/>
    <w:rsid w:val="007B7F44"/>
    <w:rsid w:val="007C0D5D"/>
    <w:rsid w:val="007D08B6"/>
    <w:rsid w:val="007D20A2"/>
    <w:rsid w:val="007D52CB"/>
    <w:rsid w:val="007D711F"/>
    <w:rsid w:val="007E2311"/>
    <w:rsid w:val="007E5F05"/>
    <w:rsid w:val="007E7124"/>
    <w:rsid w:val="007E7881"/>
    <w:rsid w:val="007F4E9E"/>
    <w:rsid w:val="007F6649"/>
    <w:rsid w:val="007F66CC"/>
    <w:rsid w:val="00800C7A"/>
    <w:rsid w:val="00815E94"/>
    <w:rsid w:val="00816680"/>
    <w:rsid w:val="00820D74"/>
    <w:rsid w:val="0082143C"/>
    <w:rsid w:val="0082670A"/>
    <w:rsid w:val="00836D73"/>
    <w:rsid w:val="00841A6D"/>
    <w:rsid w:val="00845EFB"/>
    <w:rsid w:val="00860BE0"/>
    <w:rsid w:val="008664DA"/>
    <w:rsid w:val="008668E7"/>
    <w:rsid w:val="00876EDE"/>
    <w:rsid w:val="008A2797"/>
    <w:rsid w:val="008A7417"/>
    <w:rsid w:val="008B16E8"/>
    <w:rsid w:val="008B2C38"/>
    <w:rsid w:val="008B5D9C"/>
    <w:rsid w:val="008C086C"/>
    <w:rsid w:val="008C1241"/>
    <w:rsid w:val="008C1F0F"/>
    <w:rsid w:val="008D3C29"/>
    <w:rsid w:val="008E0EA2"/>
    <w:rsid w:val="008E1344"/>
    <w:rsid w:val="008E1648"/>
    <w:rsid w:val="00907435"/>
    <w:rsid w:val="00907797"/>
    <w:rsid w:val="009151C9"/>
    <w:rsid w:val="009156FD"/>
    <w:rsid w:val="00926369"/>
    <w:rsid w:val="00934B38"/>
    <w:rsid w:val="0094263A"/>
    <w:rsid w:val="00946572"/>
    <w:rsid w:val="00947342"/>
    <w:rsid w:val="00950939"/>
    <w:rsid w:val="00950F41"/>
    <w:rsid w:val="009532DF"/>
    <w:rsid w:val="00961BCA"/>
    <w:rsid w:val="00970024"/>
    <w:rsid w:val="00992EC5"/>
    <w:rsid w:val="00994965"/>
    <w:rsid w:val="009A07E4"/>
    <w:rsid w:val="009A3EE0"/>
    <w:rsid w:val="009A625F"/>
    <w:rsid w:val="009A6988"/>
    <w:rsid w:val="009A79FA"/>
    <w:rsid w:val="009C1CC2"/>
    <w:rsid w:val="009C5206"/>
    <w:rsid w:val="009D081C"/>
    <w:rsid w:val="009D5229"/>
    <w:rsid w:val="009D5FCB"/>
    <w:rsid w:val="009D689A"/>
    <w:rsid w:val="009E0A66"/>
    <w:rsid w:val="009E7688"/>
    <w:rsid w:val="009F1C94"/>
    <w:rsid w:val="009F7CD9"/>
    <w:rsid w:val="00A16835"/>
    <w:rsid w:val="00A25DC6"/>
    <w:rsid w:val="00A26E16"/>
    <w:rsid w:val="00A300AE"/>
    <w:rsid w:val="00A34A54"/>
    <w:rsid w:val="00A36010"/>
    <w:rsid w:val="00A363DA"/>
    <w:rsid w:val="00A41546"/>
    <w:rsid w:val="00A4185A"/>
    <w:rsid w:val="00A4339D"/>
    <w:rsid w:val="00A50D71"/>
    <w:rsid w:val="00A61ED7"/>
    <w:rsid w:val="00A6286B"/>
    <w:rsid w:val="00A64820"/>
    <w:rsid w:val="00A67138"/>
    <w:rsid w:val="00A71980"/>
    <w:rsid w:val="00A73C53"/>
    <w:rsid w:val="00A77DE8"/>
    <w:rsid w:val="00A8097A"/>
    <w:rsid w:val="00A8145F"/>
    <w:rsid w:val="00A81610"/>
    <w:rsid w:val="00A91791"/>
    <w:rsid w:val="00A9225B"/>
    <w:rsid w:val="00A928D9"/>
    <w:rsid w:val="00A96BB5"/>
    <w:rsid w:val="00AA1559"/>
    <w:rsid w:val="00AA25B2"/>
    <w:rsid w:val="00AB1E13"/>
    <w:rsid w:val="00AB2574"/>
    <w:rsid w:val="00AC2E3E"/>
    <w:rsid w:val="00AC6300"/>
    <w:rsid w:val="00AD276F"/>
    <w:rsid w:val="00AD5ACA"/>
    <w:rsid w:val="00AE0097"/>
    <w:rsid w:val="00AE35BC"/>
    <w:rsid w:val="00AF0EBC"/>
    <w:rsid w:val="00AF1AD4"/>
    <w:rsid w:val="00AF248A"/>
    <w:rsid w:val="00AF5B29"/>
    <w:rsid w:val="00AF6105"/>
    <w:rsid w:val="00B02C2F"/>
    <w:rsid w:val="00B0310B"/>
    <w:rsid w:val="00B034D5"/>
    <w:rsid w:val="00B04766"/>
    <w:rsid w:val="00B06961"/>
    <w:rsid w:val="00B07188"/>
    <w:rsid w:val="00B22D98"/>
    <w:rsid w:val="00B2582F"/>
    <w:rsid w:val="00B325D0"/>
    <w:rsid w:val="00B4051F"/>
    <w:rsid w:val="00B44254"/>
    <w:rsid w:val="00B53138"/>
    <w:rsid w:val="00B5744E"/>
    <w:rsid w:val="00B6117C"/>
    <w:rsid w:val="00B66713"/>
    <w:rsid w:val="00B66CD5"/>
    <w:rsid w:val="00B67174"/>
    <w:rsid w:val="00B67EB9"/>
    <w:rsid w:val="00B739F5"/>
    <w:rsid w:val="00B877E9"/>
    <w:rsid w:val="00B9305D"/>
    <w:rsid w:val="00B93740"/>
    <w:rsid w:val="00BA4B9A"/>
    <w:rsid w:val="00BC152D"/>
    <w:rsid w:val="00BC469B"/>
    <w:rsid w:val="00BD0611"/>
    <w:rsid w:val="00BD557B"/>
    <w:rsid w:val="00BD7B82"/>
    <w:rsid w:val="00C02A88"/>
    <w:rsid w:val="00C02FBC"/>
    <w:rsid w:val="00C0413E"/>
    <w:rsid w:val="00C04EE2"/>
    <w:rsid w:val="00C05555"/>
    <w:rsid w:val="00C158CB"/>
    <w:rsid w:val="00C175EE"/>
    <w:rsid w:val="00C17C13"/>
    <w:rsid w:val="00C2516B"/>
    <w:rsid w:val="00C329AF"/>
    <w:rsid w:val="00C335E6"/>
    <w:rsid w:val="00C34DA8"/>
    <w:rsid w:val="00C4233C"/>
    <w:rsid w:val="00C42CBA"/>
    <w:rsid w:val="00C44BEB"/>
    <w:rsid w:val="00C5751D"/>
    <w:rsid w:val="00C577FD"/>
    <w:rsid w:val="00C72EB2"/>
    <w:rsid w:val="00C75D4D"/>
    <w:rsid w:val="00C77580"/>
    <w:rsid w:val="00C82ADB"/>
    <w:rsid w:val="00C8415F"/>
    <w:rsid w:val="00CA1E13"/>
    <w:rsid w:val="00CB5348"/>
    <w:rsid w:val="00CB549C"/>
    <w:rsid w:val="00CB72CC"/>
    <w:rsid w:val="00CC3A4C"/>
    <w:rsid w:val="00CD088D"/>
    <w:rsid w:val="00CD3513"/>
    <w:rsid w:val="00CE1344"/>
    <w:rsid w:val="00CE14F3"/>
    <w:rsid w:val="00CE2E3B"/>
    <w:rsid w:val="00CE36D4"/>
    <w:rsid w:val="00CF2956"/>
    <w:rsid w:val="00CF4A2D"/>
    <w:rsid w:val="00CF7E0A"/>
    <w:rsid w:val="00D042D4"/>
    <w:rsid w:val="00D06076"/>
    <w:rsid w:val="00D120C1"/>
    <w:rsid w:val="00D14DCF"/>
    <w:rsid w:val="00D15433"/>
    <w:rsid w:val="00D25B7B"/>
    <w:rsid w:val="00D32B85"/>
    <w:rsid w:val="00D33A5D"/>
    <w:rsid w:val="00D36A22"/>
    <w:rsid w:val="00D40CDB"/>
    <w:rsid w:val="00D528C2"/>
    <w:rsid w:val="00D52F17"/>
    <w:rsid w:val="00D60D39"/>
    <w:rsid w:val="00D667A8"/>
    <w:rsid w:val="00D7432C"/>
    <w:rsid w:val="00D80C45"/>
    <w:rsid w:val="00D8284F"/>
    <w:rsid w:val="00D841DD"/>
    <w:rsid w:val="00D85717"/>
    <w:rsid w:val="00D92978"/>
    <w:rsid w:val="00DA0861"/>
    <w:rsid w:val="00DA3EFB"/>
    <w:rsid w:val="00DA5DDC"/>
    <w:rsid w:val="00DB43FA"/>
    <w:rsid w:val="00DB49F1"/>
    <w:rsid w:val="00DB652E"/>
    <w:rsid w:val="00DC17EF"/>
    <w:rsid w:val="00DC64DA"/>
    <w:rsid w:val="00DE03F6"/>
    <w:rsid w:val="00DE4128"/>
    <w:rsid w:val="00DE7673"/>
    <w:rsid w:val="00E01B1F"/>
    <w:rsid w:val="00E04C56"/>
    <w:rsid w:val="00E12092"/>
    <w:rsid w:val="00E15DA7"/>
    <w:rsid w:val="00E16CE1"/>
    <w:rsid w:val="00E17A4B"/>
    <w:rsid w:val="00E27CB6"/>
    <w:rsid w:val="00E328E4"/>
    <w:rsid w:val="00E3705E"/>
    <w:rsid w:val="00E410EF"/>
    <w:rsid w:val="00E41254"/>
    <w:rsid w:val="00E41712"/>
    <w:rsid w:val="00E44CBF"/>
    <w:rsid w:val="00E46ABA"/>
    <w:rsid w:val="00E52387"/>
    <w:rsid w:val="00E55231"/>
    <w:rsid w:val="00E557C5"/>
    <w:rsid w:val="00E57982"/>
    <w:rsid w:val="00E6182F"/>
    <w:rsid w:val="00E61F9C"/>
    <w:rsid w:val="00E6331B"/>
    <w:rsid w:val="00E63FA7"/>
    <w:rsid w:val="00E64328"/>
    <w:rsid w:val="00E65AA4"/>
    <w:rsid w:val="00E65F3A"/>
    <w:rsid w:val="00E679EF"/>
    <w:rsid w:val="00E7044C"/>
    <w:rsid w:val="00E86F91"/>
    <w:rsid w:val="00E90128"/>
    <w:rsid w:val="00E96076"/>
    <w:rsid w:val="00EA1B51"/>
    <w:rsid w:val="00EA4F60"/>
    <w:rsid w:val="00EA546A"/>
    <w:rsid w:val="00EA5F08"/>
    <w:rsid w:val="00EA7579"/>
    <w:rsid w:val="00EB086B"/>
    <w:rsid w:val="00EB2347"/>
    <w:rsid w:val="00EB3E65"/>
    <w:rsid w:val="00EC592F"/>
    <w:rsid w:val="00ED4879"/>
    <w:rsid w:val="00ED5031"/>
    <w:rsid w:val="00EE2AAF"/>
    <w:rsid w:val="00EE7BA9"/>
    <w:rsid w:val="00EF0752"/>
    <w:rsid w:val="00EF3C3D"/>
    <w:rsid w:val="00EF3DEF"/>
    <w:rsid w:val="00EF54F1"/>
    <w:rsid w:val="00F00FB0"/>
    <w:rsid w:val="00F014E1"/>
    <w:rsid w:val="00F02FC8"/>
    <w:rsid w:val="00F073E1"/>
    <w:rsid w:val="00F16952"/>
    <w:rsid w:val="00F1794A"/>
    <w:rsid w:val="00F25F17"/>
    <w:rsid w:val="00F2781E"/>
    <w:rsid w:val="00F30992"/>
    <w:rsid w:val="00F32BEC"/>
    <w:rsid w:val="00F34A60"/>
    <w:rsid w:val="00F36D21"/>
    <w:rsid w:val="00F373FB"/>
    <w:rsid w:val="00F46801"/>
    <w:rsid w:val="00F53978"/>
    <w:rsid w:val="00F53C2C"/>
    <w:rsid w:val="00F64530"/>
    <w:rsid w:val="00F74AE9"/>
    <w:rsid w:val="00F76BA3"/>
    <w:rsid w:val="00F8051E"/>
    <w:rsid w:val="00F8257B"/>
    <w:rsid w:val="00F942EB"/>
    <w:rsid w:val="00FA46E6"/>
    <w:rsid w:val="00FA59F0"/>
    <w:rsid w:val="00FA5C21"/>
    <w:rsid w:val="00FB04B4"/>
    <w:rsid w:val="00FB1543"/>
    <w:rsid w:val="00FB1DA6"/>
    <w:rsid w:val="00FB56D9"/>
    <w:rsid w:val="00FC0A12"/>
    <w:rsid w:val="00FD17F7"/>
    <w:rsid w:val="00FD22B7"/>
    <w:rsid w:val="00FE2034"/>
    <w:rsid w:val="00FE26C3"/>
    <w:rsid w:val="00FE4889"/>
    <w:rsid w:val="00FE529F"/>
    <w:rsid w:val="00FE61EF"/>
    <w:rsid w:val="176E60E4"/>
    <w:rsid w:val="19B01E3C"/>
    <w:rsid w:val="1A4B121E"/>
    <w:rsid w:val="22ED254E"/>
    <w:rsid w:val="2B49CF64"/>
    <w:rsid w:val="42447722"/>
    <w:rsid w:val="4551D66E"/>
    <w:rsid w:val="4D3F5B23"/>
    <w:rsid w:val="51211ED6"/>
    <w:rsid w:val="5B8C3C57"/>
    <w:rsid w:val="639EA44A"/>
    <w:rsid w:val="73C0C3DC"/>
    <w:rsid w:val="79FD4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F42F16"/>
  <w15:docId w15:val="{926F6DA5-DFFE-4BDF-96DB-21E8F7685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CE36D4"/>
    <w:pPr>
      <w:spacing w:after="240" w:line="264" w:lineRule="auto"/>
    </w:pPr>
    <w:rPr>
      <w:rFonts w:ascii="Titillium" w:eastAsiaTheme="minorEastAsia" w:hAnsi="Titillium"/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36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154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A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6AB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6AB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6AB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6AB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6AB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6AB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68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801"/>
  </w:style>
  <w:style w:type="paragraph" w:styleId="Footer">
    <w:name w:val="footer"/>
    <w:basedOn w:val="Normal"/>
    <w:link w:val="FooterChar"/>
    <w:uiPriority w:val="99"/>
    <w:unhideWhenUsed/>
    <w:rsid w:val="00F468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801"/>
  </w:style>
  <w:style w:type="table" w:styleId="TableGrid">
    <w:name w:val="Table Grid"/>
    <w:basedOn w:val="TableNormal"/>
    <w:uiPriority w:val="39"/>
    <w:rsid w:val="00CD35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link w:val="SubtitleChar"/>
    <w:uiPriority w:val="11"/>
    <w:qFormat/>
    <w:rsid w:val="00CE36D4"/>
    <w:pPr>
      <w:overflowPunct w:val="0"/>
      <w:autoSpaceDE w:val="0"/>
      <w:autoSpaceDN w:val="0"/>
      <w:adjustRightInd w:val="0"/>
      <w:spacing w:after="60" w:line="240" w:lineRule="auto"/>
      <w:jc w:val="center"/>
      <w:textAlignment w:val="baseline"/>
      <w:outlineLvl w:val="1"/>
    </w:pPr>
    <w:rPr>
      <w:rFonts w:ascii="Arial" w:eastAsia="Times New Roman" w:hAnsi="Arial" w:cs="Arial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E36D4"/>
    <w:rPr>
      <w:rFonts w:ascii="Arial" w:eastAsia="Times New Roman" w:hAnsi="Arial" w:cs="Arial"/>
      <w:sz w:val="24"/>
      <w:szCs w:val="24"/>
    </w:rPr>
  </w:style>
  <w:style w:type="paragraph" w:styleId="Title">
    <w:name w:val="Title"/>
    <w:basedOn w:val="TOCHeading"/>
    <w:next w:val="Normal"/>
    <w:link w:val="TitleChar"/>
    <w:uiPriority w:val="10"/>
    <w:qFormat/>
    <w:rsid w:val="00CE36D4"/>
    <w:pPr>
      <w:numPr>
        <w:numId w:val="2"/>
      </w:numPr>
      <w:spacing w:before="960" w:after="240"/>
      <w:contextualSpacing/>
    </w:pPr>
    <w:rPr>
      <w:rFonts w:ascii="Titillium Lt" w:hAnsi="Titillium Lt"/>
      <w:bCs/>
      <w:noProof/>
      <w:color w:val="44546A" w:themeColor="text2"/>
      <w:sz w:val="60"/>
      <w:szCs w:val="28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CE36D4"/>
    <w:rPr>
      <w:rFonts w:ascii="Titillium Lt" w:eastAsiaTheme="majorEastAsia" w:hAnsi="Titillium Lt" w:cstheme="majorBidi"/>
      <w:bCs/>
      <w:noProof/>
      <w:color w:val="44546A" w:themeColor="text2"/>
      <w:sz w:val="60"/>
      <w:szCs w:val="28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E3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E36D4"/>
    <w:pPr>
      <w:outlineLvl w:val="9"/>
    </w:pPr>
  </w:style>
  <w:style w:type="paragraph" w:customStyle="1" w:styleId="LeadInText">
    <w:name w:val="Lead In Text"/>
    <w:basedOn w:val="Normal"/>
    <w:link w:val="LeadInTextChar"/>
    <w:qFormat/>
    <w:rsid w:val="00CE36D4"/>
    <w:rPr>
      <w:rFonts w:ascii="Titillium Lt" w:hAnsi="Titillium Lt"/>
      <w:color w:val="666666" w:themeColor="text1" w:themeTint="99"/>
      <w:sz w:val="24"/>
      <w:szCs w:val="24"/>
    </w:rPr>
  </w:style>
  <w:style w:type="character" w:customStyle="1" w:styleId="LeadInTextChar">
    <w:name w:val="Lead In Text Char"/>
    <w:basedOn w:val="DefaultParagraphFont"/>
    <w:link w:val="LeadInText"/>
    <w:rsid w:val="00CE36D4"/>
    <w:rPr>
      <w:rFonts w:ascii="Titillium Lt" w:eastAsiaTheme="minorEastAsia" w:hAnsi="Titillium Lt"/>
      <w:color w:val="666666" w:themeColor="text1" w:themeTint="99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E36D4"/>
    <w:rPr>
      <w:color w:val="0563C1" w:themeColor="hyperlink"/>
      <w:u w:val="none"/>
    </w:rPr>
  </w:style>
  <w:style w:type="paragraph" w:customStyle="1" w:styleId="Numbering">
    <w:name w:val="Numbering"/>
    <w:basedOn w:val="Normal"/>
    <w:rsid w:val="00CE36D4"/>
    <w:pPr>
      <w:numPr>
        <w:numId w:val="1"/>
      </w:numPr>
      <w:tabs>
        <w:tab w:val="left" w:pos="284"/>
      </w:tabs>
      <w:overflowPunct w:val="0"/>
      <w:autoSpaceDE w:val="0"/>
      <w:autoSpaceDN w:val="0"/>
      <w:adjustRightInd w:val="0"/>
      <w:spacing w:after="130" w:line="260" w:lineRule="exact"/>
      <w:jc w:val="both"/>
      <w:textAlignment w:val="baseline"/>
    </w:pPr>
    <w:rPr>
      <w:rFonts w:ascii="Times New Roman" w:eastAsia="Times New Roman" w:hAnsi="Times New Roman" w:cs="Times New Roman"/>
      <w:color w:val="auto"/>
      <w:sz w:val="2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B154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ListParagraph">
    <w:name w:val="List Paragraph"/>
    <w:aliases w:val="Numbered Para 1,Dot pt,No Spacing1,List Paragraph Char Char Char,Indicator Text,List Paragraph1,Bullet Points,MAIN CONTENT,List Paragraph12,Bullet 1,OBC Bullet,FooterText,numbered,Paragraphe de liste1,Bulletr List Paragraph,列出段落"/>
    <w:basedOn w:val="Normal"/>
    <w:link w:val="ListParagraphChar"/>
    <w:uiPriority w:val="1"/>
    <w:qFormat/>
    <w:rsid w:val="00FB1543"/>
    <w:pPr>
      <w:spacing w:after="160" w:line="259" w:lineRule="auto"/>
      <w:ind w:left="720"/>
      <w:contextualSpacing/>
    </w:pPr>
    <w:rPr>
      <w:rFonts w:asciiTheme="minorHAnsi" w:eastAsiaTheme="minorHAnsi" w:hAnsiTheme="minorHAnsi"/>
      <w:color w:val="auto"/>
      <w:sz w:val="22"/>
      <w:lang w:val="en-US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Points Char,MAIN CONTENT Char,List Paragraph12 Char,Bullet 1 Char,OBC Bullet Char,FooterText Char"/>
    <w:basedOn w:val="DefaultParagraphFont"/>
    <w:link w:val="ListParagraph"/>
    <w:uiPriority w:val="1"/>
    <w:rsid w:val="00FB1543"/>
    <w:rPr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3863B7"/>
    <w:pPr>
      <w:spacing w:after="0" w:line="240" w:lineRule="auto"/>
    </w:pPr>
    <w:rPr>
      <w:rFonts w:asciiTheme="minorHAnsi" w:eastAsiaTheme="minorHAnsi" w:hAnsiTheme="minorHAnsi"/>
      <w:color w:val="auto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863B7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3863B7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E46AB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957B6"/>
    <w:pPr>
      <w:tabs>
        <w:tab w:val="left" w:pos="400"/>
        <w:tab w:val="right" w:leader="dot" w:pos="9742"/>
      </w:tabs>
      <w:spacing w:before="120" w:after="220"/>
    </w:pPr>
    <w:rPr>
      <w:rFonts w:ascii="Calibri Light" w:hAnsi="Calibri Light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5957B6"/>
    <w:pPr>
      <w:spacing w:after="100"/>
      <w:ind w:left="720"/>
    </w:pPr>
    <w:rPr>
      <w:rFonts w:ascii="Calibri Light" w:hAnsi="Calibri Light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1E4B94"/>
    <w:pPr>
      <w:spacing w:after="100"/>
      <w:ind w:left="400"/>
    </w:pPr>
    <w:rPr>
      <w:rFonts w:ascii="Calibri" w:hAnsi="Calibri"/>
    </w:rPr>
  </w:style>
  <w:style w:type="character" w:customStyle="1" w:styleId="Heading4Char">
    <w:name w:val="Heading 4 Char"/>
    <w:basedOn w:val="DefaultParagraphFont"/>
    <w:link w:val="Heading4"/>
    <w:uiPriority w:val="9"/>
    <w:rsid w:val="00E46ABA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6ABA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6ABA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6ABA"/>
    <w:rPr>
      <w:rFonts w:asciiTheme="majorHAnsi" w:eastAsiaTheme="majorEastAsia" w:hAnsiTheme="majorHAnsi" w:cstheme="majorBidi"/>
      <w:i/>
      <w:iCs/>
      <w:color w:val="1F4D7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6A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6A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styleId="1ai">
    <w:name w:val="Outline List 1"/>
    <w:basedOn w:val="NoList"/>
    <w:semiHidden/>
    <w:rsid w:val="00EF0752"/>
    <w:pPr>
      <w:numPr>
        <w:numId w:val="3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EF0752"/>
    <w:pPr>
      <w:keepNext/>
      <w:spacing w:before="140" w:after="140" w:line="240" w:lineRule="auto"/>
    </w:pPr>
    <w:rPr>
      <w:rFonts w:ascii="Arial" w:eastAsia="Univers 45 Light" w:hAnsi="Arial" w:cs="Arial"/>
      <w:bCs/>
      <w:color w:val="00338D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0752"/>
    <w:pPr>
      <w:spacing w:after="120" w:line="288" w:lineRule="atLeast"/>
      <w:ind w:left="360"/>
    </w:pPr>
    <w:rPr>
      <w:rFonts w:ascii="Arial" w:eastAsia="Calibri" w:hAnsi="Arial" w:cs="Times New Roman"/>
      <w:color w:val="000000"/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0752"/>
    <w:rPr>
      <w:rFonts w:ascii="Arial" w:eastAsia="Calibri" w:hAnsi="Arial" w:cs="Times New Roman"/>
      <w:color w:val="000000"/>
      <w:sz w:val="24"/>
    </w:rPr>
  </w:style>
  <w:style w:type="paragraph" w:customStyle="1" w:styleId="Text">
    <w:name w:val="Text"/>
    <w:basedOn w:val="Normal"/>
    <w:link w:val="TextChar"/>
    <w:rsid w:val="00616426"/>
    <w:pPr>
      <w:overflowPunct w:val="0"/>
      <w:autoSpaceDE w:val="0"/>
      <w:autoSpaceDN w:val="0"/>
      <w:adjustRightInd w:val="0"/>
      <w:spacing w:after="260" w:line="240" w:lineRule="auto"/>
      <w:jc w:val="both"/>
      <w:textAlignment w:val="baseline"/>
    </w:pPr>
    <w:rPr>
      <w:rFonts w:ascii="Times New Roman" w:eastAsia="Times New Roman" w:hAnsi="Times New Roman" w:cs="Times New Roman"/>
      <w:color w:val="auto"/>
      <w:sz w:val="22"/>
      <w:szCs w:val="20"/>
    </w:rPr>
  </w:style>
  <w:style w:type="paragraph" w:styleId="BodyText">
    <w:name w:val="Body Text"/>
    <w:basedOn w:val="Normal"/>
    <w:link w:val="BodyTextChar"/>
    <w:rsid w:val="00616426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eastAsia="Times New Roman" w:hAnsi="Times New Roman" w:cs="Times New Roman"/>
      <w:color w:val="auto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616426"/>
    <w:rPr>
      <w:rFonts w:ascii="Times New Roman" w:eastAsia="Times New Roman" w:hAnsi="Times New Roman" w:cs="Times New Roman"/>
      <w:szCs w:val="20"/>
    </w:rPr>
  </w:style>
  <w:style w:type="character" w:customStyle="1" w:styleId="TextChar">
    <w:name w:val="Text Char"/>
    <w:basedOn w:val="DefaultParagraphFont"/>
    <w:link w:val="Text"/>
    <w:rsid w:val="00616426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616426"/>
    <w:pPr>
      <w:spacing w:after="0" w:line="240" w:lineRule="auto"/>
    </w:pPr>
    <w:rPr>
      <w:rFonts w:ascii="Titillium" w:eastAsiaTheme="minorEastAsia" w:hAnsi="Titillium"/>
      <w:color w:val="000000" w:themeColor="text1"/>
      <w:sz w:val="20"/>
    </w:rPr>
  </w:style>
  <w:style w:type="paragraph" w:customStyle="1" w:styleId="BodyText0">
    <w:name w:val="_Body Text"/>
    <w:basedOn w:val="Normal"/>
    <w:uiPriority w:val="99"/>
    <w:qFormat/>
    <w:rsid w:val="00950F41"/>
    <w:pPr>
      <w:spacing w:after="280" w:line="288" w:lineRule="atLeast"/>
    </w:pPr>
    <w:rPr>
      <w:rFonts w:ascii="Arial" w:eastAsia="Calibri" w:hAnsi="Arial" w:cs="Times New Roman"/>
      <w:color w:val="000000"/>
      <w:sz w:val="24"/>
    </w:rPr>
  </w:style>
  <w:style w:type="table" w:customStyle="1" w:styleId="KK">
    <w:name w:val="KK"/>
    <w:basedOn w:val="TableNormal"/>
    <w:uiPriority w:val="99"/>
    <w:rsid w:val="00F373FB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</w:style>
  <w:style w:type="table" w:customStyle="1" w:styleId="TableGrid4">
    <w:name w:val="Table Grid4"/>
    <w:basedOn w:val="TableNormal"/>
    <w:next w:val="TableGrid"/>
    <w:uiPriority w:val="59"/>
    <w:rsid w:val="00F373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BC469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105"/>
    <w:rPr>
      <w:rFonts w:ascii="Segoe UI" w:eastAsiaTheme="minorEastAsia" w:hAnsi="Segoe UI" w:cs="Segoe UI"/>
      <w:color w:val="000000" w:themeColor="text1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350BF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50BF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350BF2"/>
    <w:rPr>
      <w:rFonts w:ascii="Titillium" w:eastAsiaTheme="minorEastAsia" w:hAnsi="Titillium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61E7E"/>
    <w:rPr>
      <w:color w:val="808080"/>
    </w:rPr>
  </w:style>
  <w:style w:type="character" w:customStyle="1" w:styleId="tgc">
    <w:name w:val="_tgc"/>
    <w:basedOn w:val="DefaultParagraphFont"/>
    <w:rsid w:val="00C34DA8"/>
  </w:style>
  <w:style w:type="paragraph" w:styleId="NormalWeb">
    <w:name w:val="Normal (Web)"/>
    <w:basedOn w:val="Normal"/>
    <w:uiPriority w:val="99"/>
    <w:semiHidden/>
    <w:unhideWhenUsed/>
    <w:rsid w:val="007D20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customStyle="1" w:styleId="TableParagraph">
    <w:name w:val="Table Paragraph"/>
    <w:basedOn w:val="Normal"/>
    <w:uiPriority w:val="1"/>
    <w:qFormat/>
    <w:rsid w:val="00907435"/>
    <w:pPr>
      <w:widowControl w:val="0"/>
      <w:autoSpaceDE w:val="0"/>
      <w:autoSpaceDN w:val="0"/>
      <w:spacing w:before="60" w:after="0" w:line="240" w:lineRule="auto"/>
    </w:pPr>
    <w:rPr>
      <w:rFonts w:ascii="Calibri" w:eastAsia="Calibri" w:hAnsi="Calibri" w:cs="Calibri"/>
      <w:color w:val="auto"/>
      <w:sz w:val="22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6A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6A22"/>
    <w:rPr>
      <w:rFonts w:ascii="Titillium" w:eastAsiaTheme="minorEastAsia" w:hAnsi="Titillium"/>
      <w:b/>
      <w:bCs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64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663267">
      <w:bodyDiv w:val="1"/>
      <w:marLeft w:val="0"/>
      <w:marRight w:val="0"/>
      <w:marTop w:val="0"/>
      <w:marBottom w:val="0"/>
      <w:div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divBdr>
      <w:divsChild>
        <w:div w:id="349448966">
          <w:marLeft w:val="0"/>
          <w:marRight w:val="0"/>
          <w:marTop w:val="0"/>
          <w:marBottom w:val="0"/>
          <w:divBdr>
            <w:top w:val="single" w:sz="6" w:space="0" w:color="D4D4D5"/>
            <w:left w:val="single" w:sz="6" w:space="0" w:color="D4D4D5"/>
            <w:bottom w:val="single" w:sz="6" w:space="0" w:color="D4D4D5"/>
            <w:right w:val="single" w:sz="6" w:space="0" w:color="D4D4D5"/>
          </w:divBdr>
          <w:divsChild>
            <w:div w:id="205843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8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91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62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891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250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1244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053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532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2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9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3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6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36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00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610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694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1762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6381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554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5781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4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72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emf"/><Relationship Id="rId12" Type="http://schemas.openxmlformats.org/officeDocument/2006/relationships/package" Target="embeddings/Microsoft_Word_Document1.docx"/><Relationship Id="rId13" Type="http://schemas.openxmlformats.org/officeDocument/2006/relationships/header" Target="header1.xml"/><Relationship Id="rId14" Type="http://schemas.openxmlformats.org/officeDocument/2006/relationships/header" Target="header2.xml"/><Relationship Id="rId15" Type="http://schemas.openxmlformats.org/officeDocument/2006/relationships/footer" Target="footer1.xml"/><Relationship Id="rId16" Type="http://schemas.openxmlformats.org/officeDocument/2006/relationships/printerSettings" Target="printerSettings/printerSettings1.bin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Relationship Id="rId2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7F5459468C074A865D20BD231AF1E6" ma:contentTypeVersion="2" ma:contentTypeDescription="Create a new document." ma:contentTypeScope="" ma:versionID="24ba786ba1497b2f7eb09021f5e50a36">
  <xsd:schema xmlns:xsd="http://www.w3.org/2001/XMLSchema" xmlns:xs="http://www.w3.org/2001/XMLSchema" xmlns:p="http://schemas.microsoft.com/office/2006/metadata/properties" xmlns:ns2="bab1bb31-c993-4f7d-a1b8-2240309f0687" targetNamespace="http://schemas.microsoft.com/office/2006/metadata/properties" ma:root="true" ma:fieldsID="c57ac3db0b298217d36eccecd45da5e5" ns2:_="">
    <xsd:import namespace="bab1bb31-c993-4f7d-a1b8-2240309f06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b1bb31-c993-4f7d-a1b8-2240309f06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CB80A-8AE6-45FD-A5DE-9FCD7C6A2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b1bb31-c993-4f7d-a1b8-2240309f06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7704FC-2DB6-483F-A85B-B90C58796F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B05CB3-6F47-4ED7-BD63-94BD0806A8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8C4CEE7-8FCF-E942-96FB-3894F8C21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8</Characters>
  <Application>Microsoft Macintosh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chedule 1 - Master Project Plan Extract 30012017 V2.0</vt:lpstr>
      <vt:lpstr/>
    </vt:vector>
  </TitlesOfParts>
  <Company>Infraserv</Company>
  <LinksUpToDate>false</LinksUpToDate>
  <CharactersWithSpaces>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 1 - Master Project Plan Extract 30012017 V2.0</dc:title>
  <dc:creator>Kweku Ofori-Dadzie</dc:creator>
  <cp:lastModifiedBy>Microsoft Office User</cp:lastModifiedBy>
  <cp:revision>3</cp:revision>
  <cp:lastPrinted>2017-01-30T17:47:00Z</cp:lastPrinted>
  <dcterms:created xsi:type="dcterms:W3CDTF">2019-02-11T20:36:00Z</dcterms:created>
  <dcterms:modified xsi:type="dcterms:W3CDTF">2019-07-22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7F5459468C074A865D20BD231AF1E6</vt:lpwstr>
  </property>
</Properties>
</file>